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42889771" w14:textId="3641136D" w:rsidR="00B757AB" w:rsidRPr="00B757AB" w:rsidRDefault="004C579B" w:rsidP="00CD6D5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48625A37" w:rsidR="005A091B" w:rsidRDefault="005A091B" w:rsidP="00CD6D5B">
      <w:pPr>
        <w:pStyle w:val="Heading4"/>
        <w:ind w:firstLine="0"/>
      </w:pPr>
      <w:bookmarkStart w:id="3" w:name="heading-4"/>
      <w:bookmarkEnd w:id="3"/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 w:rsidP="00B757AB">
      <w:pPr>
        <w:rPr>
          <w:rStyle w:val="Hyperlink"/>
        </w:rPr>
      </w:pPr>
      <w:r>
        <w:t xml:space="preserve">See here for </w:t>
      </w:r>
      <w:r w:rsidRPr="00B757AB">
        <w:t>more</w:t>
      </w:r>
      <w:r>
        <w:t xml:space="preserve">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p w14:paraId="079508BE" w14:textId="23C851CB" w:rsidR="006A0E90" w:rsidRDefault="00DF6A4A" w:rsidP="006A0E90">
      <w:pPr>
        <w:pStyle w:val="TitlePageCentered"/>
      </w:pPr>
      <w:r w:rsidRPr="00DF6A4A">
        <w:t>Title Page Centered</w:t>
      </w:r>
    </w:p>
    <w:p w14:paraId="160A445C" w14:textId="39718A81" w:rsidR="003F08C3" w:rsidRDefault="003F08C3" w:rsidP="00D73E29">
      <w:pPr>
        <w:pStyle w:val="TitlePageCenterednotbold"/>
      </w:pPr>
      <w:r>
        <w:t>Title Page Centered not bold</w:t>
      </w:r>
    </w:p>
    <w:p w14:paraId="262F7F15" w14:textId="6B789A65" w:rsidR="00533372" w:rsidRPr="00DF6A4A" w:rsidRDefault="00533372" w:rsidP="00533372">
      <w:pPr>
        <w:pStyle w:val="Authorsontitlepage"/>
      </w:pPr>
      <w:r>
        <w:t>Authors on title page</w:t>
      </w:r>
    </w:p>
    <w:sectPr w:rsidR="00533372" w:rsidRPr="00DF6A4A" w:rsidSect="00484BE2">
      <w:pgSz w:w="12240" w:h="15840"/>
      <w:pgMar w:top="1440" w:right="1440" w:bottom="1440" w:left="1440" w:header="720" w:footer="720" w:gutter="0"/>
      <w:lnNumType w:countBy="1" w:restart="continuous"/>
      <w:cols w:space="720"/>
      <w:vAlign w:val="center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9AD56" w14:textId="77777777" w:rsidR="00CC195F" w:rsidRDefault="00CC195F">
      <w:pPr>
        <w:spacing w:after="0"/>
      </w:pPr>
      <w:r>
        <w:separator/>
      </w:r>
    </w:p>
  </w:endnote>
  <w:endnote w:type="continuationSeparator" w:id="0">
    <w:p w14:paraId="0C8831D4" w14:textId="77777777" w:rsidR="00CC195F" w:rsidRDefault="00CC19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ECD5B" w14:textId="77777777" w:rsidR="00CC195F" w:rsidRDefault="00CC195F">
      <w:r>
        <w:separator/>
      </w:r>
    </w:p>
  </w:footnote>
  <w:footnote w:type="continuationSeparator" w:id="0">
    <w:p w14:paraId="1E4D2A36" w14:textId="77777777" w:rsidR="00CC195F" w:rsidRDefault="00CC1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19242876">
    <w:abstractNumId w:val="2"/>
  </w:num>
  <w:num w:numId="2" w16cid:durableId="1809472330">
    <w:abstractNumId w:val="1"/>
  </w:num>
  <w:num w:numId="3" w16cid:durableId="1748188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C581B"/>
    <w:rsid w:val="003F08C3"/>
    <w:rsid w:val="00484BE2"/>
    <w:rsid w:val="004C579B"/>
    <w:rsid w:val="004E29B3"/>
    <w:rsid w:val="00533372"/>
    <w:rsid w:val="005443F5"/>
    <w:rsid w:val="00590D07"/>
    <w:rsid w:val="005A091B"/>
    <w:rsid w:val="006A0E90"/>
    <w:rsid w:val="00705E12"/>
    <w:rsid w:val="0077696C"/>
    <w:rsid w:val="00784D58"/>
    <w:rsid w:val="00884F3F"/>
    <w:rsid w:val="008D6863"/>
    <w:rsid w:val="00932856"/>
    <w:rsid w:val="00970303"/>
    <w:rsid w:val="00B757AB"/>
    <w:rsid w:val="00B86B75"/>
    <w:rsid w:val="00BC48D5"/>
    <w:rsid w:val="00C36279"/>
    <w:rsid w:val="00C64A36"/>
    <w:rsid w:val="00CC195F"/>
    <w:rsid w:val="00CD6D5B"/>
    <w:rsid w:val="00D73E29"/>
    <w:rsid w:val="00DA425F"/>
    <w:rsid w:val="00DF6A4A"/>
    <w:rsid w:val="00E315A3"/>
    <w:rsid w:val="00F67D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57AB"/>
    <w:pPr>
      <w:spacing w:line="480" w:lineRule="auto"/>
      <w:ind w:firstLine="720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757AB"/>
    <w:pPr>
      <w:keepNext/>
      <w:keepLines/>
      <w:spacing w:before="480" w:after="480"/>
      <w:ind w:firstLine="0"/>
      <w:outlineLvl w:val="0"/>
    </w:pPr>
    <w:rPr>
      <w:rFonts w:eastAsiaTheme="majorEastAsia" w:cstheme="majorBidi"/>
      <w:b/>
      <w:bCs/>
      <w:color w:val="345A8A" w:themeColor="accent1" w:themeShade="B5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57AB"/>
    <w:pPr>
      <w:keepNext/>
      <w:keepLines/>
      <w:spacing w:before="240" w:after="240"/>
      <w:ind w:firstLine="0"/>
      <w:outlineLvl w:val="1"/>
    </w:pPr>
    <w:rPr>
      <w:rFonts w:eastAsiaTheme="majorEastAsia" w:cstheme="majorBidi"/>
      <w:bCs/>
      <w:i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D5B"/>
    <w:pPr>
      <w:keepNext/>
      <w:keepLines/>
      <w:spacing w:after="0"/>
      <w:outlineLvl w:val="2"/>
    </w:pPr>
    <w:rPr>
      <w:rFonts w:eastAsiaTheme="majorEastAsia" w:cstheme="majorBidi"/>
      <w:bCs/>
      <w:i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6D5B"/>
    <w:pPr>
      <w:keepNext/>
      <w:keepLines/>
      <w:spacing w:before="600" w:after="600"/>
      <w:ind w:firstLine="0"/>
      <w:jc w:val="center"/>
    </w:pPr>
    <w:rPr>
      <w:rFonts w:eastAsiaTheme="majorEastAsia" w:cstheme="majorBidi"/>
      <w:b/>
      <w:bCs/>
      <w:color w:val="345A8A" w:themeColor="accent1" w:themeShade="B5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67D4E"/>
    <w:pPr>
      <w:ind w:firstLine="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ng-star-inserted">
    <w:name w:val="ng-star-inserted"/>
    <w:basedOn w:val="DefaultParagraphFont"/>
    <w:rsid w:val="00DF6A4A"/>
  </w:style>
  <w:style w:type="paragraph" w:customStyle="1" w:styleId="TitlePageCentered">
    <w:name w:val="Title Page Centered"/>
    <w:basedOn w:val="Normal"/>
    <w:qFormat/>
    <w:rsid w:val="00DF6A4A"/>
    <w:pPr>
      <w:spacing w:after="0"/>
      <w:ind w:firstLine="0"/>
      <w:jc w:val="center"/>
    </w:pPr>
    <w:rPr>
      <w:b/>
      <w:bCs/>
      <w:color w:val="1A1C1E"/>
      <w:szCs w:val="21"/>
      <w:shd w:val="clear" w:color="auto" w:fill="FFFFFF"/>
    </w:rPr>
  </w:style>
  <w:style w:type="paragraph" w:customStyle="1" w:styleId="Authorsontitlepage">
    <w:name w:val="Authors on title page"/>
    <w:basedOn w:val="TitlePageCentered"/>
    <w:qFormat/>
    <w:rsid w:val="00D73E29"/>
    <w:pPr>
      <w:spacing w:line="240" w:lineRule="auto"/>
      <w:jc w:val="left"/>
    </w:pPr>
    <w:rPr>
      <w:b w:val="0"/>
    </w:rPr>
  </w:style>
  <w:style w:type="paragraph" w:customStyle="1" w:styleId="TitlePageCenterednotbold">
    <w:name w:val="Title Page Centered not bold"/>
    <w:basedOn w:val="TitlePageCentered"/>
    <w:qFormat/>
    <w:rsid w:val="003F08C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en Marwick</cp:lastModifiedBy>
  <cp:revision>12</cp:revision>
  <dcterms:created xsi:type="dcterms:W3CDTF">2017-12-14T12:35:00Z</dcterms:created>
  <dcterms:modified xsi:type="dcterms:W3CDTF">2025-07-09T08:14:00Z</dcterms:modified>
  <cp:category/>
</cp:coreProperties>
</file>